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2DC111" w14:textId="77777777" w:rsidR="001F7A06" w:rsidRDefault="001F7A06" w:rsidP="001F7A06">
      <w:pPr>
        <w:jc w:val="left"/>
      </w:pPr>
    </w:p>
    <w:p w14:paraId="24AB2E77" w14:textId="0C01051C" w:rsidR="001E0C45" w:rsidRDefault="00C94BAC" w:rsidP="001F7A06">
      <w:pPr>
        <w:jc w:val="left"/>
      </w:pPr>
      <w:r w:rsidRPr="00506C8D">
        <w:t xml:space="preserve">My Learning Essentials </w:t>
      </w:r>
    </w:p>
    <w:p w14:paraId="5CCB0B6E" w14:textId="77777777" w:rsidR="008B1E82" w:rsidRPr="00CB3A94" w:rsidRDefault="008B1E82" w:rsidP="001F7A06">
      <w:pPr>
        <w:jc w:val="left"/>
        <w:rPr>
          <w:rFonts w:ascii="Arial" w:hAnsi="Arial" w:cs="Arial"/>
          <w:sz w:val="32"/>
          <w:szCs w:val="32"/>
        </w:rPr>
      </w:pPr>
    </w:p>
    <w:p w14:paraId="4B300E6A" w14:textId="75B9FF35" w:rsidR="008B1E82" w:rsidRPr="00CB3A94" w:rsidRDefault="008B1E82" w:rsidP="001F7A06">
      <w:pPr>
        <w:jc w:val="left"/>
        <w:rPr>
          <w:rFonts w:ascii="Arial" w:hAnsi="Arial" w:cs="Arial"/>
          <w:sz w:val="32"/>
          <w:szCs w:val="32"/>
        </w:rPr>
      </w:pPr>
      <w:r w:rsidRPr="00CB3A94">
        <w:rPr>
          <w:rFonts w:ascii="Arial" w:hAnsi="Arial" w:cs="Arial"/>
          <w:sz w:val="32"/>
          <w:szCs w:val="32"/>
        </w:rPr>
        <w:t>Checking resources for reliability, objectivity and relevance</w:t>
      </w:r>
      <w:r w:rsidR="00CB3A94" w:rsidRPr="00CB3A94">
        <w:rPr>
          <w:rFonts w:ascii="Arial" w:hAnsi="Arial" w:cs="Arial"/>
          <w:sz w:val="32"/>
          <w:szCs w:val="32"/>
        </w:rPr>
        <w:t>.</w:t>
      </w:r>
    </w:p>
    <w:p w14:paraId="7B0314F7" w14:textId="4568DEF6" w:rsidR="001E0C45" w:rsidRPr="00CB3A94" w:rsidRDefault="00C94BAC" w:rsidP="001F7A06">
      <w:pPr>
        <w:jc w:val="left"/>
        <w:rPr>
          <w:rFonts w:ascii="Arial" w:hAnsi="Arial" w:cs="Arial"/>
          <w:color w:val="000000" w:themeColor="text1"/>
        </w:rPr>
      </w:pPr>
      <w:r w:rsidRPr="00CB3A94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  </w:t>
      </w:r>
    </w:p>
    <w:tbl>
      <w:tblPr>
        <w:tblStyle w:val="a"/>
        <w:tblW w:w="14400" w:type="dxa"/>
        <w:tblInd w:w="150" w:type="dxa"/>
        <w:tblLayout w:type="fixed"/>
        <w:tblLook w:val="0400" w:firstRow="0" w:lastRow="0" w:firstColumn="0" w:lastColumn="0" w:noHBand="0" w:noVBand="1"/>
      </w:tblPr>
      <w:tblGrid>
        <w:gridCol w:w="3330"/>
        <w:gridCol w:w="3060"/>
        <w:gridCol w:w="3960"/>
        <w:gridCol w:w="4050"/>
      </w:tblGrid>
      <w:tr w:rsidR="008B1E82" w:rsidRPr="00CB3A94" w14:paraId="34B9E5CB" w14:textId="5D4E2D01" w:rsidTr="00232D5F">
        <w:trPr>
          <w:trHeight w:val="540"/>
        </w:trPr>
        <w:tc>
          <w:tcPr>
            <w:tcW w:w="333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4819B190" w14:textId="77777777" w:rsidR="008B1E82" w:rsidRPr="00CB3A94" w:rsidRDefault="008B1E82" w:rsidP="001F7A06">
            <w:pPr>
              <w:ind w:right="11"/>
              <w:jc w:val="left"/>
              <w:rPr>
                <w:rFonts w:ascii="Arial" w:hAnsi="Arial" w:cs="Arial"/>
                <w:color w:val="000000" w:themeColor="text1"/>
                <w:sz w:val="48"/>
                <w:szCs w:val="48"/>
              </w:rPr>
            </w:pPr>
          </w:p>
        </w:tc>
        <w:tc>
          <w:tcPr>
            <w:tcW w:w="30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  <w:vAlign w:val="center"/>
          </w:tcPr>
          <w:p w14:paraId="2FAED0FD" w14:textId="2D0EB51D" w:rsidR="008B1E82" w:rsidRPr="00CB3A94" w:rsidRDefault="008B1E82" w:rsidP="001F7A06">
            <w:pPr>
              <w:ind w:right="11"/>
              <w:jc w:val="left"/>
              <w:rPr>
                <w:rFonts w:ascii="Arial" w:hAnsi="Arial" w:cs="Arial"/>
                <w:color w:val="000000" w:themeColor="text1"/>
                <w:sz w:val="48"/>
                <w:szCs w:val="48"/>
              </w:rPr>
            </w:pPr>
            <w:r w:rsidRPr="00CB3A94">
              <w:rPr>
                <w:rFonts w:ascii="Arial" w:hAnsi="Arial" w:cs="Arial"/>
                <w:color w:val="000000" w:themeColor="text1"/>
              </w:rPr>
              <w:t xml:space="preserve">Reliability </w:t>
            </w:r>
          </w:p>
        </w:tc>
        <w:tc>
          <w:tcPr>
            <w:tcW w:w="39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7030A0"/>
            </w:tcBorders>
            <w:shd w:val="clear" w:color="auto" w:fill="F2F2F2"/>
            <w:vAlign w:val="center"/>
          </w:tcPr>
          <w:p w14:paraId="60944F7A" w14:textId="7BA104F7" w:rsidR="008B1E82" w:rsidRPr="00CB3A94" w:rsidRDefault="008B1E82" w:rsidP="001F7A06">
            <w:pPr>
              <w:ind w:right="7"/>
              <w:jc w:val="left"/>
              <w:rPr>
                <w:rFonts w:ascii="Arial" w:hAnsi="Arial" w:cs="Arial"/>
                <w:color w:val="000000" w:themeColor="text1"/>
                <w:sz w:val="48"/>
                <w:szCs w:val="48"/>
              </w:rPr>
            </w:pPr>
            <w:r w:rsidRPr="00CB3A94">
              <w:rPr>
                <w:rFonts w:ascii="Arial" w:hAnsi="Arial" w:cs="Arial"/>
                <w:color w:val="000000" w:themeColor="text1"/>
              </w:rPr>
              <w:t>Objectivity</w:t>
            </w:r>
          </w:p>
        </w:tc>
        <w:tc>
          <w:tcPr>
            <w:tcW w:w="405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7030A0"/>
            </w:tcBorders>
            <w:shd w:val="clear" w:color="auto" w:fill="F2F2F2"/>
          </w:tcPr>
          <w:p w14:paraId="1B216318" w14:textId="2846DC86" w:rsidR="008B1E82" w:rsidRPr="00CB3A94" w:rsidRDefault="008B1E82" w:rsidP="001F7A06">
            <w:pPr>
              <w:ind w:right="7"/>
              <w:jc w:val="left"/>
              <w:rPr>
                <w:rFonts w:ascii="Arial" w:hAnsi="Arial" w:cs="Arial"/>
                <w:color w:val="000000" w:themeColor="text1"/>
                <w:sz w:val="48"/>
                <w:szCs w:val="48"/>
              </w:rPr>
            </w:pPr>
            <w:r w:rsidRPr="00CB3A94">
              <w:rPr>
                <w:rFonts w:ascii="Arial" w:hAnsi="Arial" w:cs="Arial"/>
                <w:color w:val="000000" w:themeColor="text1"/>
              </w:rPr>
              <w:t>Relevance</w:t>
            </w:r>
          </w:p>
        </w:tc>
      </w:tr>
      <w:tr w:rsidR="008B1E82" w:rsidRPr="00CB3A94" w14:paraId="41E99816" w14:textId="6AE3607D" w:rsidTr="00232D5F">
        <w:trPr>
          <w:trHeight w:val="2295"/>
        </w:trPr>
        <w:tc>
          <w:tcPr>
            <w:tcW w:w="333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67A781CB" w14:textId="77777777" w:rsidR="008B1E82" w:rsidRPr="00CB3A94" w:rsidRDefault="008B1E82" w:rsidP="001F7A06">
            <w:pPr>
              <w:jc w:val="left"/>
              <w:rPr>
                <w:rFonts w:ascii="Arial" w:hAnsi="Arial" w:cs="Arial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Cs/>
                <w:color w:val="000000" w:themeColor="text1"/>
                <w:sz w:val="36"/>
                <w:szCs w:val="36"/>
              </w:rPr>
              <w:t>What</w:t>
            </w:r>
            <w:r w:rsidRPr="00CB3A94">
              <w:rPr>
                <w:rFonts w:ascii="Arial" w:hAnsi="Arial" w:cs="Arial"/>
                <w:bCs/>
                <w:color w:val="000000" w:themeColor="text1"/>
                <w:sz w:val="28"/>
                <w:szCs w:val="28"/>
              </w:rPr>
              <w:t>?</w:t>
            </w:r>
          </w:p>
          <w:p w14:paraId="242879AB" w14:textId="77777777" w:rsidR="001F7A06" w:rsidRDefault="008B1E82" w:rsidP="001F7A06">
            <w:pPr>
              <w:jc w:val="left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 xml:space="preserve">…type of source is it? </w:t>
            </w:r>
          </w:p>
          <w:p w14:paraId="045E765A" w14:textId="77777777" w:rsidR="001F7A06" w:rsidRDefault="001F7A06" w:rsidP="001F7A06">
            <w:pPr>
              <w:jc w:val="left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</w:pPr>
          </w:p>
          <w:p w14:paraId="3838D88D" w14:textId="3AE15AA5" w:rsidR="008B1E82" w:rsidRPr="00CB3A94" w:rsidRDefault="001F7A06" w:rsidP="001F7A06">
            <w:pPr>
              <w:jc w:val="left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T</w:t>
            </w:r>
            <w:r w:rsidR="008B1E82"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he</w:t>
            </w:r>
            <w:r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 xml:space="preserve"> </w:t>
            </w:r>
            <w:r w:rsidR="008B1E82"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format of the source may</w:t>
            </w:r>
            <w:r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 xml:space="preserve"> </w:t>
            </w:r>
            <w:r w:rsidR="008B1E82"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give some indication of</w:t>
            </w:r>
            <w:r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 xml:space="preserve"> </w:t>
            </w:r>
            <w:r w:rsidR="008B1E82"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its quality</w:t>
            </w:r>
          </w:p>
          <w:p w14:paraId="4FE9D91B" w14:textId="77777777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</w:pPr>
          </w:p>
          <w:p w14:paraId="33887273" w14:textId="4ED4A56E" w:rsidR="008B1E82" w:rsidRPr="00CB3A94" w:rsidRDefault="008B1E82" w:rsidP="001F7A06">
            <w:pPr>
              <w:jc w:val="left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…are the main arguments</w:t>
            </w:r>
            <w:r w:rsidR="00232D5F"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of the source?</w:t>
            </w:r>
          </w:p>
        </w:tc>
        <w:tc>
          <w:tcPr>
            <w:tcW w:w="30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65C302CA" w14:textId="39C216FB" w:rsidR="008B1E82" w:rsidRPr="00CB3A94" w:rsidRDefault="008B1E82" w:rsidP="001F7A06">
            <w:pPr>
              <w:jc w:val="left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Has the information been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verified in any way?</w:t>
            </w:r>
          </w:p>
        </w:tc>
        <w:tc>
          <w:tcPr>
            <w:tcW w:w="39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075451AA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Does the information in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he</w:t>
            </w:r>
            <w:proofErr w:type="gramEnd"/>
          </w:p>
          <w:p w14:paraId="48CD94B0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source cohere with other</w:t>
            </w:r>
          </w:p>
          <w:p w14:paraId="054EFA6B" w14:textId="11CE0B0B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sources you have read?</w:t>
            </w:r>
          </w:p>
        </w:tc>
        <w:tc>
          <w:tcPr>
            <w:tcW w:w="405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2C1FA18E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What is the content of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he</w:t>
            </w:r>
            <w:proofErr w:type="gramEnd"/>
          </w:p>
          <w:p w14:paraId="194C5C96" w14:textId="77777777" w:rsidR="001F7A06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ormation in the source?</w:t>
            </w:r>
          </w:p>
          <w:p w14:paraId="14252720" w14:textId="77777777" w:rsidR="001F7A06" w:rsidRDefault="001F7A06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201C66D2" w14:textId="481BAF22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s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his relevant to your</w:t>
            </w:r>
          </w:p>
          <w:p w14:paraId="2FF99445" w14:textId="7CA1581B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research?</w:t>
            </w:r>
          </w:p>
        </w:tc>
      </w:tr>
      <w:tr w:rsidR="008B1E82" w:rsidRPr="00CB3A94" w14:paraId="70369B90" w14:textId="77777777" w:rsidTr="00232D5F">
        <w:trPr>
          <w:trHeight w:val="2025"/>
        </w:trPr>
        <w:tc>
          <w:tcPr>
            <w:tcW w:w="333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6810F6E6" w14:textId="77777777" w:rsidR="008B1E82" w:rsidRPr="00CB3A94" w:rsidRDefault="008B1E82" w:rsidP="001F7A06">
            <w:pPr>
              <w:jc w:val="left"/>
              <w:rPr>
                <w:rFonts w:ascii="Arial" w:hAnsi="Arial" w:cs="Arial"/>
                <w:bCs/>
                <w:color w:val="000000" w:themeColor="text1"/>
                <w:sz w:val="36"/>
                <w:szCs w:val="36"/>
              </w:rPr>
            </w:pPr>
            <w:r w:rsidRPr="00CB3A94">
              <w:rPr>
                <w:rFonts w:ascii="Arial" w:hAnsi="Arial" w:cs="Arial"/>
                <w:bCs/>
                <w:color w:val="000000" w:themeColor="text1"/>
                <w:sz w:val="36"/>
                <w:szCs w:val="36"/>
              </w:rPr>
              <w:t>Why?</w:t>
            </w:r>
          </w:p>
          <w:p w14:paraId="25996C7C" w14:textId="6F74217C" w:rsidR="008B1E82" w:rsidRPr="00CB3A94" w:rsidRDefault="008B1E82" w:rsidP="001F7A06">
            <w:pPr>
              <w:jc w:val="left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…was it produced?</w:t>
            </w:r>
          </w:p>
        </w:tc>
        <w:tc>
          <w:tcPr>
            <w:tcW w:w="30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09E39F93" w14:textId="4C6976CD" w:rsidR="008B1E82" w:rsidRPr="00CB3A94" w:rsidRDefault="008B1E82" w:rsidP="001F7A06">
            <w:pPr>
              <w:jc w:val="left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Does the purpose of the source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luence its reliability?</w:t>
            </w:r>
          </w:p>
        </w:tc>
        <w:tc>
          <w:tcPr>
            <w:tcW w:w="39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4B1082BB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Was the source created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o</w:t>
            </w:r>
            <w:proofErr w:type="gramEnd"/>
          </w:p>
          <w:p w14:paraId="537426A9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persuade, sell, entertain,</w:t>
            </w:r>
          </w:p>
          <w:p w14:paraId="29FBFC5C" w14:textId="477C6569" w:rsidR="008B1E82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orm, or for another purpose?</w:t>
            </w:r>
          </w:p>
          <w:p w14:paraId="0A4B3BF9" w14:textId="77777777" w:rsidR="001F7A06" w:rsidRPr="00CB3A94" w:rsidRDefault="001F7A06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7C6D8BA9" w14:textId="08739ACA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Does the purpose of the source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luence the objectivity of the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ormation?</w:t>
            </w:r>
          </w:p>
        </w:tc>
        <w:tc>
          <w:tcPr>
            <w:tcW w:w="405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6FA32D09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Was it produced in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response</w:t>
            </w:r>
            <w:proofErr w:type="gramEnd"/>
          </w:p>
          <w:p w14:paraId="6203AF66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o a particular event, time or</w:t>
            </w:r>
          </w:p>
          <w:p w14:paraId="426CC315" w14:textId="33FA1073" w:rsidR="008B1E82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situation?</w:t>
            </w:r>
          </w:p>
          <w:p w14:paraId="1B55D941" w14:textId="77777777" w:rsidR="001F7A06" w:rsidRPr="00CB3A94" w:rsidRDefault="001F7A06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6184CD1A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Does this have an impact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on</w:t>
            </w:r>
            <w:proofErr w:type="gramEnd"/>
          </w:p>
          <w:p w14:paraId="3EBD3B6F" w14:textId="77777777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he relevance of the</w:t>
            </w:r>
          </w:p>
          <w:p w14:paraId="1193DA9E" w14:textId="7C9DD4C2" w:rsidR="008B1E82" w:rsidRPr="00CB3A94" w:rsidRDefault="008B1E82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ormation?</w:t>
            </w:r>
          </w:p>
        </w:tc>
      </w:tr>
      <w:tr w:rsidR="00232D5F" w:rsidRPr="00CB3A94" w14:paraId="6184459F" w14:textId="77777777" w:rsidTr="00232D5F">
        <w:trPr>
          <w:trHeight w:val="432"/>
        </w:trPr>
        <w:tc>
          <w:tcPr>
            <w:tcW w:w="333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2A6FBDB4" w14:textId="77777777" w:rsidR="00232D5F" w:rsidRPr="00CB3A94" w:rsidRDefault="00232D5F" w:rsidP="001F7A06">
            <w:pPr>
              <w:jc w:val="left"/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</w:pPr>
            <w:r w:rsidRPr="00CB3A94"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  <w:t>When?</w:t>
            </w:r>
          </w:p>
          <w:p w14:paraId="1BCD6D2C" w14:textId="77777777" w:rsidR="00232D5F" w:rsidRPr="00CB3A94" w:rsidRDefault="00232D5F" w:rsidP="001F7A06">
            <w:pPr>
              <w:jc w:val="left"/>
              <w:rPr>
                <w:rFonts w:ascii="Arial" w:eastAsia="Arial" w:hAnsi="Arial" w:cs="Arial"/>
                <w:b w:val="0"/>
                <w:color w:val="000000" w:themeColor="text1"/>
                <w:sz w:val="24"/>
                <w:szCs w:val="24"/>
              </w:rPr>
            </w:pPr>
            <w:r w:rsidRPr="00CB3A94">
              <w:rPr>
                <w:rFonts w:ascii="Arial" w:eastAsia="Arial" w:hAnsi="Arial" w:cs="Arial"/>
                <w:b w:val="0"/>
                <w:color w:val="000000" w:themeColor="text1"/>
                <w:sz w:val="24"/>
                <w:szCs w:val="24"/>
              </w:rPr>
              <w:t>…was it published or</w:t>
            </w:r>
          </w:p>
          <w:p w14:paraId="0040756F" w14:textId="32E1EF1A" w:rsidR="00232D5F" w:rsidRPr="00CB3A94" w:rsidRDefault="00232D5F" w:rsidP="001F7A06">
            <w:pPr>
              <w:jc w:val="left"/>
              <w:rPr>
                <w:rFonts w:ascii="Arial" w:hAnsi="Arial" w:cs="Arial"/>
                <w:bCs/>
                <w:color w:val="000000" w:themeColor="text1"/>
              </w:rPr>
            </w:pPr>
            <w:r w:rsidRPr="00CB3A94">
              <w:rPr>
                <w:rFonts w:ascii="Arial" w:eastAsia="Arial" w:hAnsi="Arial" w:cs="Arial"/>
                <w:b w:val="0"/>
                <w:color w:val="000000" w:themeColor="text1"/>
                <w:sz w:val="24"/>
                <w:szCs w:val="24"/>
              </w:rPr>
              <w:t>last updated?</w:t>
            </w:r>
          </w:p>
        </w:tc>
        <w:tc>
          <w:tcPr>
            <w:tcW w:w="30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001CB78E" w14:textId="77777777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f it's a website, has it been updated</w:t>
            </w:r>
          </w:p>
          <w:p w14:paraId="43E5C26B" w14:textId="68BA6846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32"/>
                <w:szCs w:val="32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recently?</w:t>
            </w:r>
          </w:p>
        </w:tc>
        <w:tc>
          <w:tcPr>
            <w:tcW w:w="39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106130E1" w14:textId="77777777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Is there any bias about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the</w:t>
            </w:r>
            <w:proofErr w:type="gramEnd"/>
          </w:p>
          <w:p w14:paraId="7B9CD48B" w14:textId="77777777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piece relating to when it was</w:t>
            </w:r>
          </w:p>
          <w:p w14:paraId="60606B52" w14:textId="4A92CA29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32"/>
                <w:szCs w:val="32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written or produced?</w:t>
            </w:r>
          </w:p>
        </w:tc>
        <w:tc>
          <w:tcPr>
            <w:tcW w:w="405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7094AB99" w14:textId="5FF4F597" w:rsidR="00232D5F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s it recent?</w:t>
            </w:r>
          </w:p>
          <w:p w14:paraId="1288085E" w14:textId="77777777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Does this impact upon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he</w:t>
            </w:r>
            <w:proofErr w:type="gramEnd"/>
          </w:p>
          <w:p w14:paraId="07B5B453" w14:textId="77777777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relevance?</w:t>
            </w:r>
          </w:p>
          <w:p w14:paraId="60D39424" w14:textId="77777777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What is the scope of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your</w:t>
            </w:r>
            <w:proofErr w:type="gramEnd"/>
          </w:p>
          <w:p w14:paraId="6E0218F4" w14:textId="05193B06" w:rsidR="00232D5F" w:rsidRPr="00CB3A94" w:rsidRDefault="001F7A06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lastRenderedPageBreak/>
              <w:t>r</w:t>
            </w:r>
            <w:r w:rsidR="00232D5F"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esearch?</w:t>
            </w:r>
          </w:p>
        </w:tc>
      </w:tr>
      <w:tr w:rsidR="00232D5F" w:rsidRPr="00CB3A94" w14:paraId="063727AB" w14:textId="77777777" w:rsidTr="00232D5F">
        <w:trPr>
          <w:trHeight w:val="432"/>
        </w:trPr>
        <w:tc>
          <w:tcPr>
            <w:tcW w:w="333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7BB21788" w14:textId="77777777" w:rsidR="00232D5F" w:rsidRPr="00CB3A94" w:rsidRDefault="00232D5F" w:rsidP="001F7A06">
            <w:pPr>
              <w:jc w:val="left"/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</w:pPr>
            <w:r w:rsidRPr="00CB3A94"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  <w:lastRenderedPageBreak/>
              <w:t>How?</w:t>
            </w:r>
          </w:p>
          <w:p w14:paraId="5522E3A3" w14:textId="7A3DC226" w:rsidR="00232D5F" w:rsidRPr="00CB3A94" w:rsidRDefault="00232D5F" w:rsidP="001F7A06">
            <w:pPr>
              <w:jc w:val="left"/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  <w:t>…was it published?</w:t>
            </w:r>
          </w:p>
        </w:tc>
        <w:tc>
          <w:tcPr>
            <w:tcW w:w="30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15E96D7F" w14:textId="77777777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Was it published in an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academic</w:t>
            </w:r>
            <w:proofErr w:type="gramEnd"/>
          </w:p>
          <w:p w14:paraId="7326F426" w14:textId="77777777" w:rsidR="001F7A06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journal? </w:t>
            </w:r>
          </w:p>
          <w:p w14:paraId="6AFB2AB7" w14:textId="77777777" w:rsidR="001F7A06" w:rsidRDefault="001F7A06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3683CBFE" w14:textId="3A5C752F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f it's a website, what is the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URL?</w:t>
            </w:r>
          </w:p>
        </w:tc>
        <w:tc>
          <w:tcPr>
            <w:tcW w:w="39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3FFC6F17" w14:textId="77777777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If it's a newspaper article,</w:t>
            </w:r>
          </w:p>
          <w:p w14:paraId="523EAB2F" w14:textId="77777777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which paper was it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published</w:t>
            </w:r>
            <w:proofErr w:type="gramEnd"/>
          </w:p>
          <w:p w14:paraId="793598B3" w14:textId="4939FE25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in?</w:t>
            </w:r>
          </w:p>
        </w:tc>
        <w:tc>
          <w:tcPr>
            <w:tcW w:w="405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440141C7" w14:textId="3B32758D" w:rsidR="001F7A06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s it UK-based or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international? </w:t>
            </w:r>
          </w:p>
          <w:p w14:paraId="1E55E312" w14:textId="77777777" w:rsidR="001F7A06" w:rsidRDefault="001F7A06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18300B88" w14:textId="066C8398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Does the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geographical context impact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upon the relevance of the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ormation?</w:t>
            </w:r>
          </w:p>
        </w:tc>
      </w:tr>
      <w:tr w:rsidR="00232D5F" w:rsidRPr="00CB3A94" w14:paraId="6BCCBD1A" w14:textId="77777777" w:rsidTr="00232D5F">
        <w:trPr>
          <w:trHeight w:val="432"/>
        </w:trPr>
        <w:tc>
          <w:tcPr>
            <w:tcW w:w="333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014BE18B" w14:textId="77777777" w:rsidR="00232D5F" w:rsidRPr="00CB3A94" w:rsidRDefault="00232D5F" w:rsidP="001F7A06">
            <w:pPr>
              <w:jc w:val="left"/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</w:pPr>
            <w:r w:rsidRPr="00CB3A94"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  <w:t>Where?</w:t>
            </w:r>
          </w:p>
          <w:p w14:paraId="3A71B0A2" w14:textId="5718322A" w:rsidR="00232D5F" w:rsidRPr="00CB3A94" w:rsidRDefault="00232D5F" w:rsidP="001F7A06">
            <w:pPr>
              <w:jc w:val="left"/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  <w:t>…was it produced?</w:t>
            </w:r>
          </w:p>
        </w:tc>
        <w:tc>
          <w:tcPr>
            <w:tcW w:w="30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3692071A" w14:textId="489F7EFF" w:rsidR="00232D5F" w:rsidRPr="00CB3A94" w:rsidRDefault="00232D5F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Does the purpose of the source</w:t>
            </w:r>
            <w:r w:rsidR="00CB3A94"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luence its reliability?</w:t>
            </w:r>
          </w:p>
        </w:tc>
        <w:tc>
          <w:tcPr>
            <w:tcW w:w="39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4FDC6278" w14:textId="77777777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Was the source created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to</w:t>
            </w:r>
            <w:proofErr w:type="gramEnd"/>
          </w:p>
          <w:p w14:paraId="54BA8649" w14:textId="77777777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persuade, sell, entertain,</w:t>
            </w:r>
          </w:p>
          <w:p w14:paraId="12BE7F8E" w14:textId="77777777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inform, or for another</w:t>
            </w:r>
          </w:p>
          <w:p w14:paraId="12CE14E5" w14:textId="77777777" w:rsidR="00CB3A94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purpose? </w:t>
            </w:r>
          </w:p>
          <w:p w14:paraId="4D0DDB24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</w:p>
          <w:p w14:paraId="1F48AE9D" w14:textId="1015D2E2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Does the purpose of</w:t>
            </w:r>
            <w:r w:rsidR="001F7A06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the source influence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the</w:t>
            </w:r>
            <w:proofErr w:type="gramEnd"/>
          </w:p>
          <w:p w14:paraId="1B273887" w14:textId="425F88DD" w:rsidR="00232D5F" w:rsidRPr="00CB3A94" w:rsidRDefault="00232D5F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objectivity of the information?</w:t>
            </w:r>
          </w:p>
        </w:tc>
        <w:tc>
          <w:tcPr>
            <w:tcW w:w="405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37F0826F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Was it produced in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response</w:t>
            </w:r>
            <w:proofErr w:type="gramEnd"/>
          </w:p>
          <w:p w14:paraId="20C8BA23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o a particular event, time or</w:t>
            </w:r>
          </w:p>
          <w:p w14:paraId="506D2C4C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situation? </w:t>
            </w:r>
          </w:p>
          <w:p w14:paraId="202D96F1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51D2820E" w14:textId="0926924A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Does this have an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impact on the relevance of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he</w:t>
            </w:r>
            <w:proofErr w:type="gramEnd"/>
          </w:p>
          <w:p w14:paraId="4AB062D7" w14:textId="13D4352C" w:rsidR="00232D5F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information?</w:t>
            </w:r>
          </w:p>
        </w:tc>
      </w:tr>
      <w:tr w:rsidR="00CB3A94" w:rsidRPr="00CB3A94" w14:paraId="24C5D8B2" w14:textId="77777777" w:rsidTr="00232D5F">
        <w:trPr>
          <w:trHeight w:val="432"/>
        </w:trPr>
        <w:tc>
          <w:tcPr>
            <w:tcW w:w="333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1FB82ABF" w14:textId="77777777" w:rsidR="00CB3A94" w:rsidRPr="00CB3A94" w:rsidRDefault="00CB3A94" w:rsidP="001F7A06">
            <w:pPr>
              <w:jc w:val="left"/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</w:pPr>
            <w:r w:rsidRPr="00CB3A94"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  <w:t>Who?</w:t>
            </w:r>
          </w:p>
          <w:p w14:paraId="774CAB30" w14:textId="77777777" w:rsidR="00CB3A94" w:rsidRPr="00CB3A94" w:rsidRDefault="00CB3A94" w:rsidP="001F7A06">
            <w:pPr>
              <w:jc w:val="left"/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  <w:t>…</w:t>
            </w:r>
            <w:r w:rsidRPr="00CB3A94"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  <w:t>wrote or produced the</w:t>
            </w:r>
          </w:p>
          <w:p w14:paraId="53504D6B" w14:textId="0033EEC7" w:rsidR="00CB3A94" w:rsidRDefault="00CB3A94" w:rsidP="001F7A06">
            <w:pPr>
              <w:jc w:val="left"/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  <w:t>source?</w:t>
            </w:r>
          </w:p>
          <w:p w14:paraId="635BF207" w14:textId="77777777" w:rsidR="001F7A06" w:rsidRPr="00CB3A94" w:rsidRDefault="001F7A06" w:rsidP="001F7A06">
            <w:pPr>
              <w:jc w:val="left"/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</w:pPr>
          </w:p>
          <w:p w14:paraId="4AB6DAD0" w14:textId="77777777" w:rsidR="00CB3A94" w:rsidRPr="00CB3A94" w:rsidRDefault="00CB3A94" w:rsidP="001F7A06">
            <w:pPr>
              <w:jc w:val="left"/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  <w:t>…is the target audience</w:t>
            </w:r>
          </w:p>
          <w:p w14:paraId="5BCE581F" w14:textId="63F52857" w:rsidR="00CB3A94" w:rsidRPr="00CB3A94" w:rsidRDefault="00CB3A94" w:rsidP="001F7A06">
            <w:pPr>
              <w:jc w:val="left"/>
              <w:rPr>
                <w:rFonts w:ascii="Arial" w:eastAsia="Arial" w:hAnsi="Arial" w:cs="Arial"/>
                <w:bCs/>
                <w:color w:val="000000" w:themeColor="text1"/>
                <w:sz w:val="36"/>
                <w:szCs w:val="36"/>
              </w:rPr>
            </w:pPr>
            <w:r w:rsidRPr="00CB3A94">
              <w:rPr>
                <w:rFonts w:ascii="Arial" w:eastAsia="Arial" w:hAnsi="Arial" w:cs="Arial"/>
                <w:b w:val="0"/>
                <w:color w:val="000000" w:themeColor="text1"/>
                <w:sz w:val="28"/>
                <w:szCs w:val="28"/>
              </w:rPr>
              <w:t>for the source?</w:t>
            </w:r>
          </w:p>
        </w:tc>
        <w:tc>
          <w:tcPr>
            <w:tcW w:w="30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43C3BAB2" w14:textId="5E4881DB" w:rsidR="00CB3A94" w:rsidRDefault="00CB3A94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What are the author's credentials?</w:t>
            </w:r>
          </w:p>
          <w:p w14:paraId="1EAA9D88" w14:textId="77777777" w:rsidR="001F7A06" w:rsidRPr="00CB3A94" w:rsidRDefault="001F7A06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500E8DAA" w14:textId="2BA70203" w:rsidR="00CB3A94" w:rsidRDefault="00CB3A94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Have they written anything else in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his area?</w:t>
            </w:r>
          </w:p>
          <w:p w14:paraId="0C179821" w14:textId="77777777" w:rsidR="001F7A06" w:rsidRPr="00CB3A94" w:rsidRDefault="001F7A06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16178C62" w14:textId="3D56C27C" w:rsidR="00CB3A94" w:rsidRPr="00CB3A94" w:rsidRDefault="00CB3A94" w:rsidP="001F7A06">
            <w:pPr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Are they qualified to be writing on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this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t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opic?</w:t>
            </w:r>
          </w:p>
        </w:tc>
        <w:tc>
          <w:tcPr>
            <w:tcW w:w="396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1D081B72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Is the author objective, or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do</w:t>
            </w:r>
            <w:proofErr w:type="gramEnd"/>
          </w:p>
          <w:p w14:paraId="5B11AF91" w14:textId="15EF6743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they have an agenda or</w:t>
            </w:r>
            <w:r w:rsidR="001F7A06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 b</w:t>
            </w: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ias?</w:t>
            </w:r>
          </w:p>
          <w:p w14:paraId="093352EF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</w:p>
          <w:p w14:paraId="50892EA2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Is it an independent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author,</w:t>
            </w:r>
            <w:proofErr w:type="gramEnd"/>
          </w:p>
          <w:p w14:paraId="39CED857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or are they writing on behalf</w:t>
            </w:r>
          </w:p>
          <w:p w14:paraId="4F4E5320" w14:textId="1101453D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of an organisation?</w:t>
            </w:r>
          </w:p>
          <w:p w14:paraId="78C9E14A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</w:p>
          <w:p w14:paraId="0AD7E472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Is the author affiliated to </w:t>
            </w:r>
            <w:proofErr w:type="gramStart"/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any</w:t>
            </w:r>
            <w:proofErr w:type="gramEnd"/>
          </w:p>
          <w:p w14:paraId="17639985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organisations that may affect</w:t>
            </w:r>
          </w:p>
          <w:p w14:paraId="20714D64" w14:textId="63054E51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>their objectivity?</w:t>
            </w:r>
          </w:p>
        </w:tc>
        <w:tc>
          <w:tcPr>
            <w:tcW w:w="4050" w:type="dxa"/>
            <w:tcBorders>
              <w:top w:val="single" w:sz="24" w:space="0" w:color="8100A2"/>
              <w:left w:val="single" w:sz="24" w:space="0" w:color="8100A2"/>
              <w:bottom w:val="single" w:sz="24" w:space="0" w:color="8100A2"/>
              <w:right w:val="single" w:sz="24" w:space="0" w:color="8100A2"/>
            </w:tcBorders>
            <w:shd w:val="clear" w:color="auto" w:fill="F2F2F2"/>
          </w:tcPr>
          <w:p w14:paraId="2B9AA195" w14:textId="256E155B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What audience was the source</w:t>
            </w:r>
            <w:r w:rsidR="001F7A06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produced for?</w:t>
            </w:r>
          </w:p>
          <w:p w14:paraId="08F5BEBE" w14:textId="77777777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</w:p>
          <w:p w14:paraId="35B2BB3D" w14:textId="663599BB" w:rsidR="00CB3A94" w:rsidRPr="00CB3A94" w:rsidRDefault="00CB3A94" w:rsidP="001F7A06">
            <w:pPr>
              <w:ind w:left="107"/>
              <w:jc w:val="left"/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</w:pPr>
            <w:r w:rsidRPr="00CB3A94">
              <w:rPr>
                <w:rFonts w:ascii="Arial" w:hAnsi="Arial" w:cs="Arial"/>
                <w:b w:val="0"/>
                <w:bCs/>
                <w:color w:val="000000" w:themeColor="text1"/>
                <w:sz w:val="28"/>
                <w:szCs w:val="28"/>
              </w:rPr>
              <w:t>Does this affect its relevance?</w:t>
            </w:r>
          </w:p>
        </w:tc>
      </w:tr>
    </w:tbl>
    <w:p w14:paraId="5D483C96" w14:textId="77777777" w:rsidR="001E0C45" w:rsidRPr="00CB3A94" w:rsidRDefault="001E0C45" w:rsidP="001F7A06">
      <w:pPr>
        <w:jc w:val="left"/>
        <w:rPr>
          <w:rFonts w:ascii="Arial" w:hAnsi="Arial" w:cs="Arial"/>
          <w:color w:val="000000" w:themeColor="text1"/>
        </w:rPr>
      </w:pPr>
    </w:p>
    <w:sectPr w:rsidR="001E0C45" w:rsidRPr="00CB3A94">
      <w:pgSz w:w="16840" w:h="11905"/>
      <w:pgMar w:top="0" w:right="714" w:bottom="958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E56F6"/>
    <w:multiLevelType w:val="hybridMultilevel"/>
    <w:tmpl w:val="2D988D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B50F8"/>
    <w:multiLevelType w:val="hybridMultilevel"/>
    <w:tmpl w:val="11B829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0C0111"/>
    <w:multiLevelType w:val="hybridMultilevel"/>
    <w:tmpl w:val="FDCAD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9F5B4D"/>
    <w:multiLevelType w:val="hybridMultilevel"/>
    <w:tmpl w:val="AD8EB66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EE50D24"/>
    <w:multiLevelType w:val="multilevel"/>
    <w:tmpl w:val="A8DC77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05962B6"/>
    <w:multiLevelType w:val="hybridMultilevel"/>
    <w:tmpl w:val="60DA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C2F2B"/>
    <w:multiLevelType w:val="multilevel"/>
    <w:tmpl w:val="89D2AD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292E7672"/>
    <w:multiLevelType w:val="hybridMultilevel"/>
    <w:tmpl w:val="9EDA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1204A9"/>
    <w:multiLevelType w:val="hybridMultilevel"/>
    <w:tmpl w:val="2F5AF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98F5E56"/>
    <w:multiLevelType w:val="multilevel"/>
    <w:tmpl w:val="AE7C690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9CA2AFF"/>
    <w:multiLevelType w:val="multilevel"/>
    <w:tmpl w:val="45AE94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4"/>
  </w:num>
  <w:num w:numId="5">
    <w:abstractNumId w:val="8"/>
  </w:num>
  <w:num w:numId="6">
    <w:abstractNumId w:val="5"/>
  </w:num>
  <w:num w:numId="7">
    <w:abstractNumId w:val="2"/>
  </w:num>
  <w:num w:numId="8">
    <w:abstractNumId w:val="0"/>
  </w:num>
  <w:num w:numId="9">
    <w:abstractNumId w:val="3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DIwNDczNjUzNjZV0lEKTi0uzszPAykwqgUAu7/5sCwAAAA="/>
  </w:docVars>
  <w:rsids>
    <w:rsidRoot w:val="001E0C45"/>
    <w:rsid w:val="001C3558"/>
    <w:rsid w:val="001D5633"/>
    <w:rsid w:val="001E0C45"/>
    <w:rsid w:val="001F7A06"/>
    <w:rsid w:val="002152FC"/>
    <w:rsid w:val="00232D5F"/>
    <w:rsid w:val="003B09A3"/>
    <w:rsid w:val="00506C8D"/>
    <w:rsid w:val="008B1E82"/>
    <w:rsid w:val="008D2062"/>
    <w:rsid w:val="00C94BAC"/>
    <w:rsid w:val="00CB3A94"/>
    <w:rsid w:val="00EF6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C15AB"/>
  <w15:docId w15:val="{753C7E51-8693-4943-B56C-06AF3DD6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b/>
        <w:color w:val="7030A0"/>
        <w:sz w:val="40"/>
        <w:szCs w:val="40"/>
        <w:lang w:val="en-GB" w:eastAsia="en-GB" w:bidi="ar-SA"/>
      </w:rPr>
    </w:rPrDefault>
    <w:pPrDefault>
      <w:pPr>
        <w:spacing w:line="259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sz w:val="72"/>
      <w:szCs w:val="72"/>
    </w:rPr>
  </w:style>
  <w:style w:type="table" w:customStyle="1" w:styleId="TableGrid">
    <w:name w:val="TableGrid"/>
    <w:pPr>
      <w:spacing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35873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top w:w="75" w:type="dxa"/>
        <w:left w:w="103" w:type="dxa"/>
        <w:right w:w="94" w:type="dxa"/>
      </w:tblCellMar>
    </w:tblPr>
  </w:style>
  <w:style w:type="character" w:styleId="Hyperlink">
    <w:name w:val="Hyperlink"/>
    <w:basedOn w:val="DefaultParagraphFont"/>
    <w:uiPriority w:val="99"/>
    <w:unhideWhenUsed/>
    <w:rsid w:val="008D20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2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cqY2/dLqVSp6S5T+6LcuapNuFA==">AMUW2mVRyUHiP2djK9jRZ2k18PQ29xsrUnyaA2FsSxvJbzNf1hkjl0mj5VENEb0H9db1jQynmzY9xN2RZnhjRysugGPK2dchVZnt3A1MUOwXcrK6KLX7W2OKaEC8kNEx9NoLNskmL4N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Suzuki</dc:creator>
  <cp:lastModifiedBy>Emma Pearson</cp:lastModifiedBy>
  <cp:revision>2</cp:revision>
  <cp:lastPrinted>2020-12-15T11:34:00Z</cp:lastPrinted>
  <dcterms:created xsi:type="dcterms:W3CDTF">2020-12-16T14:38:00Z</dcterms:created>
  <dcterms:modified xsi:type="dcterms:W3CDTF">2020-12-16T14:38:00Z</dcterms:modified>
</cp:coreProperties>
</file>